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54C2A" w14:textId="77777777" w:rsidR="00196B0B" w:rsidRPr="00E8605E" w:rsidRDefault="00196B0B" w:rsidP="00196B0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605E">
        <w:rPr>
          <w:rFonts w:ascii="Times New Roman" w:hAnsi="Times New Roman" w:cs="Times New Roman"/>
          <w:b/>
          <w:bCs/>
          <w:sz w:val="24"/>
          <w:szCs w:val="24"/>
        </w:rPr>
        <w:t>Mental Health Status Declaration Form</w:t>
      </w:r>
    </w:p>
    <w:p w14:paraId="750CE4B6" w14:textId="151B3BA2" w:rsidR="00E8605E" w:rsidRPr="00E8605E" w:rsidRDefault="005D5504" w:rsidP="000630A9">
      <w:pPr>
        <w:rPr>
          <w:rFonts w:ascii="Times New Roman" w:hAnsi="Times New Roman" w:cs="Times New Roman"/>
          <w:sz w:val="24"/>
          <w:szCs w:val="24"/>
        </w:rPr>
      </w:pPr>
      <w:r w:rsidRPr="00E8605E">
        <w:rPr>
          <w:rFonts w:ascii="Times New Roman" w:hAnsi="Times New Roman" w:cs="Times New Roman"/>
          <w:sz w:val="24"/>
          <w:szCs w:val="24"/>
        </w:rPr>
        <w:t>Th</w:t>
      </w:r>
      <w:r w:rsidR="00E8605E" w:rsidRPr="00E8605E">
        <w:rPr>
          <w:rFonts w:ascii="Times New Roman" w:hAnsi="Times New Roman" w:cs="Times New Roman"/>
          <w:sz w:val="24"/>
          <w:szCs w:val="24"/>
        </w:rPr>
        <w:t>is declaration form aim</w:t>
      </w:r>
      <w:r w:rsidR="005432F3" w:rsidRPr="00E8605E">
        <w:rPr>
          <w:rFonts w:ascii="Times New Roman" w:hAnsi="Times New Roman" w:cs="Times New Roman"/>
          <w:sz w:val="24"/>
          <w:szCs w:val="24"/>
        </w:rPr>
        <w:t xml:space="preserve">s to understand </w:t>
      </w:r>
      <w:r w:rsidR="009449D2" w:rsidRPr="00E8605E">
        <w:rPr>
          <w:rFonts w:ascii="Times New Roman" w:hAnsi="Times New Roman" w:cs="Times New Roman"/>
          <w:sz w:val="24"/>
          <w:szCs w:val="24"/>
        </w:rPr>
        <w:t xml:space="preserve">and </w:t>
      </w:r>
      <w:r w:rsidR="00D965D1" w:rsidRPr="00E8605E">
        <w:rPr>
          <w:rFonts w:ascii="Times New Roman" w:hAnsi="Times New Roman" w:cs="Times New Roman"/>
          <w:sz w:val="24"/>
          <w:szCs w:val="24"/>
        </w:rPr>
        <w:t xml:space="preserve">support students </w:t>
      </w:r>
      <w:r w:rsidR="00E8605E" w:rsidRPr="00E8605E">
        <w:rPr>
          <w:rFonts w:ascii="Times New Roman" w:hAnsi="Times New Roman" w:cs="Times New Roman"/>
          <w:sz w:val="24"/>
          <w:szCs w:val="24"/>
        </w:rPr>
        <w:t>needing</w:t>
      </w:r>
      <w:r w:rsidR="00D965D1" w:rsidRPr="00E8605E">
        <w:rPr>
          <w:rFonts w:ascii="Times New Roman" w:hAnsi="Times New Roman" w:cs="Times New Roman"/>
          <w:sz w:val="24"/>
          <w:szCs w:val="24"/>
        </w:rPr>
        <w:t xml:space="preserve"> </w:t>
      </w:r>
      <w:r w:rsidR="00C71FC0" w:rsidRPr="00E8605E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D965D1" w:rsidRPr="00E8605E">
        <w:rPr>
          <w:rFonts w:ascii="Times New Roman" w:hAnsi="Times New Roman" w:cs="Times New Roman"/>
          <w:sz w:val="24"/>
          <w:szCs w:val="24"/>
        </w:rPr>
        <w:t xml:space="preserve">resources </w:t>
      </w:r>
      <w:r w:rsidR="00C71FC0" w:rsidRPr="00E8605E">
        <w:rPr>
          <w:rFonts w:ascii="Times New Roman" w:hAnsi="Times New Roman" w:cs="Times New Roman"/>
          <w:sz w:val="24"/>
          <w:szCs w:val="24"/>
        </w:rPr>
        <w:t xml:space="preserve">in </w:t>
      </w:r>
      <w:r w:rsidR="00D1102C" w:rsidRPr="00E8605E">
        <w:rPr>
          <w:rFonts w:ascii="Times New Roman" w:hAnsi="Times New Roman" w:cs="Times New Roman"/>
          <w:sz w:val="24"/>
          <w:szCs w:val="24"/>
        </w:rPr>
        <w:t>their</w:t>
      </w:r>
      <w:r w:rsidR="00C71FC0" w:rsidRPr="00E8605E">
        <w:rPr>
          <w:rFonts w:ascii="Times New Roman" w:hAnsi="Times New Roman" w:cs="Times New Roman"/>
          <w:sz w:val="24"/>
          <w:szCs w:val="24"/>
        </w:rPr>
        <w:t xml:space="preserve"> academic journey </w:t>
      </w:r>
      <w:r w:rsidR="009449D2" w:rsidRPr="00E8605E">
        <w:rPr>
          <w:rFonts w:ascii="Times New Roman" w:hAnsi="Times New Roman" w:cs="Times New Roman"/>
          <w:sz w:val="24"/>
          <w:szCs w:val="24"/>
        </w:rPr>
        <w:t>in th</w:t>
      </w:r>
      <w:r w:rsidR="00DC4809" w:rsidRPr="00E8605E">
        <w:rPr>
          <w:rFonts w:ascii="Times New Roman" w:hAnsi="Times New Roman" w:cs="Times New Roman"/>
          <w:sz w:val="24"/>
          <w:szCs w:val="24"/>
        </w:rPr>
        <w:t>e Master</w:t>
      </w:r>
      <w:r w:rsidR="00D1102C" w:rsidRPr="00E8605E">
        <w:rPr>
          <w:rFonts w:ascii="Times New Roman" w:hAnsi="Times New Roman" w:cs="Times New Roman"/>
          <w:sz w:val="24"/>
          <w:szCs w:val="24"/>
        </w:rPr>
        <w:t>s</w:t>
      </w:r>
      <w:r w:rsidR="00DC4809" w:rsidRPr="00E8605E">
        <w:rPr>
          <w:rFonts w:ascii="Times New Roman" w:hAnsi="Times New Roman" w:cs="Times New Roman"/>
          <w:sz w:val="24"/>
          <w:szCs w:val="24"/>
        </w:rPr>
        <w:t xml:space="preserve"> of Counselling</w:t>
      </w:r>
      <w:r w:rsidR="009449D2" w:rsidRPr="00E8605E">
        <w:rPr>
          <w:rFonts w:ascii="Times New Roman" w:hAnsi="Times New Roman" w:cs="Times New Roman"/>
          <w:sz w:val="24"/>
          <w:szCs w:val="24"/>
        </w:rPr>
        <w:t xml:space="preserve"> program</w:t>
      </w:r>
      <w:r w:rsidR="00E8605E" w:rsidRPr="00E8605E">
        <w:rPr>
          <w:rFonts w:ascii="Times New Roman" w:hAnsi="Times New Roman" w:cs="Times New Roman"/>
          <w:sz w:val="24"/>
          <w:szCs w:val="24"/>
        </w:rPr>
        <w:t>mes</w:t>
      </w:r>
      <w:r w:rsidR="00D965D1" w:rsidRPr="00E8605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85AFAC" w14:textId="0A0821FF" w:rsidR="005F0504" w:rsidRPr="00E8605E" w:rsidRDefault="005F0504" w:rsidP="000630A9">
      <w:pPr>
        <w:rPr>
          <w:rFonts w:ascii="Times New Roman" w:hAnsi="Times New Roman" w:cs="Times New Roman"/>
          <w:sz w:val="24"/>
          <w:szCs w:val="24"/>
        </w:rPr>
      </w:pPr>
      <w:r w:rsidRPr="00E8605E">
        <w:rPr>
          <w:rFonts w:ascii="Times New Roman" w:hAnsi="Times New Roman" w:cs="Times New Roman"/>
          <w:sz w:val="24"/>
          <w:szCs w:val="24"/>
        </w:rPr>
        <w:t>We kindly ask all applicants to provide truthful and accurate information regarding their mental health.</w:t>
      </w:r>
      <w:r w:rsidR="008855EC" w:rsidRPr="00E8605E">
        <w:rPr>
          <w:rFonts w:ascii="Times New Roman" w:hAnsi="Times New Roman" w:cs="Times New Roman"/>
          <w:sz w:val="24"/>
          <w:szCs w:val="24"/>
        </w:rPr>
        <w:t xml:space="preserve"> Your honesty helps us to understand you better and allows us to assess the resources and support needed.</w:t>
      </w:r>
      <w:r w:rsidRPr="00E8605E">
        <w:rPr>
          <w:rFonts w:ascii="Times New Roman" w:hAnsi="Times New Roman" w:cs="Times New Roman"/>
          <w:sz w:val="24"/>
          <w:szCs w:val="24"/>
        </w:rPr>
        <w:t xml:space="preserve"> Please remember that all information provided will be treated with the utmost confidentiality and respect.</w:t>
      </w: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1667"/>
        <w:gridCol w:w="1155"/>
        <w:gridCol w:w="1210"/>
        <w:gridCol w:w="373"/>
        <w:gridCol w:w="4770"/>
      </w:tblGrid>
      <w:tr w:rsidR="00E8605E" w:rsidRPr="00E8605E" w14:paraId="7F3AFDBB" w14:textId="77777777" w:rsidTr="00E8605E">
        <w:tc>
          <w:tcPr>
            <w:tcW w:w="9175" w:type="dxa"/>
            <w:gridSpan w:val="5"/>
          </w:tcPr>
          <w:p w14:paraId="12C3DE7C" w14:textId="26E8BF1B" w:rsidR="00E8605E" w:rsidRPr="00E8605E" w:rsidRDefault="00E8605E" w:rsidP="000606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1: Personal Information</w:t>
            </w:r>
          </w:p>
        </w:tc>
      </w:tr>
      <w:tr w:rsidR="00E55191" w:rsidRPr="00E8605E" w14:paraId="7272BED5" w14:textId="77777777" w:rsidTr="00E8605E">
        <w:tc>
          <w:tcPr>
            <w:tcW w:w="9175" w:type="dxa"/>
            <w:gridSpan w:val="5"/>
          </w:tcPr>
          <w:p w14:paraId="76172EFE" w14:textId="49F8267B" w:rsidR="00E55191" w:rsidRPr="00E8605E" w:rsidRDefault="00E55191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Full Name:</w:t>
            </w:r>
          </w:p>
        </w:tc>
      </w:tr>
      <w:tr w:rsidR="00E8605E" w:rsidRPr="00E8605E" w14:paraId="29E9C110" w14:textId="77777777" w:rsidTr="00E8605E">
        <w:trPr>
          <w:trHeight w:val="213"/>
        </w:trPr>
        <w:tc>
          <w:tcPr>
            <w:tcW w:w="1667" w:type="dxa"/>
            <w:vMerge w:val="restart"/>
          </w:tcPr>
          <w:p w14:paraId="191A709D" w14:textId="77777777" w:rsidR="00E8605E" w:rsidRPr="00E8605E" w:rsidRDefault="00E8605E" w:rsidP="000606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Gender:   </w:t>
            </w:r>
          </w:p>
        </w:tc>
        <w:tc>
          <w:tcPr>
            <w:tcW w:w="1155" w:type="dxa"/>
          </w:tcPr>
          <w:p w14:paraId="3AAA16C7" w14:textId="77777777" w:rsidR="00E8605E" w:rsidRPr="00E8605E" w:rsidRDefault="00E8605E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Male </w:t>
            </w:r>
          </w:p>
        </w:tc>
        <w:tc>
          <w:tcPr>
            <w:tcW w:w="1210" w:type="dxa"/>
          </w:tcPr>
          <w:p w14:paraId="370FD542" w14:textId="1BC39EA6" w:rsidR="00E8605E" w:rsidRPr="00E8605E" w:rsidRDefault="00E8605E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3" w:type="dxa"/>
            <w:gridSpan w:val="2"/>
            <w:vMerge w:val="restart"/>
          </w:tcPr>
          <w:p w14:paraId="442D5CA1" w14:textId="0517AB93" w:rsidR="00E8605E" w:rsidRPr="00E8605E" w:rsidRDefault="00E8605E" w:rsidP="000606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Date of Birth: </w:t>
            </w:r>
          </w:p>
          <w:p w14:paraId="757523C2" w14:textId="77777777" w:rsidR="00E8605E" w:rsidRPr="00E8605E" w:rsidRDefault="00E8605E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605E" w:rsidRPr="00E8605E" w14:paraId="27410820" w14:textId="77777777" w:rsidTr="00E8605E">
        <w:trPr>
          <w:trHeight w:val="213"/>
        </w:trPr>
        <w:tc>
          <w:tcPr>
            <w:tcW w:w="1667" w:type="dxa"/>
            <w:vMerge/>
          </w:tcPr>
          <w:p w14:paraId="18827E19" w14:textId="77777777" w:rsidR="00E8605E" w:rsidRPr="00E8605E" w:rsidRDefault="00E8605E" w:rsidP="000606B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5" w:type="dxa"/>
          </w:tcPr>
          <w:p w14:paraId="061B445B" w14:textId="77777777" w:rsidR="00E8605E" w:rsidRPr="00E8605E" w:rsidRDefault="00E8605E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Female </w:t>
            </w:r>
          </w:p>
        </w:tc>
        <w:tc>
          <w:tcPr>
            <w:tcW w:w="1210" w:type="dxa"/>
          </w:tcPr>
          <w:p w14:paraId="612C40CC" w14:textId="36A57F8E" w:rsidR="00E8605E" w:rsidRPr="00E8605E" w:rsidRDefault="00E8605E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3" w:type="dxa"/>
            <w:gridSpan w:val="2"/>
            <w:vMerge/>
          </w:tcPr>
          <w:p w14:paraId="79BEC964" w14:textId="77777777" w:rsidR="00E8605E" w:rsidRPr="00E8605E" w:rsidRDefault="00E8605E" w:rsidP="000606B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06BE" w:rsidRPr="00E8605E" w14:paraId="347014AE" w14:textId="77777777" w:rsidTr="00E8605E">
        <w:tc>
          <w:tcPr>
            <w:tcW w:w="4032" w:type="dxa"/>
            <w:gridSpan w:val="3"/>
          </w:tcPr>
          <w:p w14:paraId="07A058C2" w14:textId="3BD58711" w:rsidR="000606BE" w:rsidRPr="00E8605E" w:rsidRDefault="000606BE" w:rsidP="00E8605E">
            <w:pPr>
              <w:tabs>
                <w:tab w:val="num" w:pos="1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Phone Number:</w:t>
            </w:r>
          </w:p>
        </w:tc>
        <w:tc>
          <w:tcPr>
            <w:tcW w:w="5143" w:type="dxa"/>
            <w:gridSpan w:val="2"/>
          </w:tcPr>
          <w:p w14:paraId="2D79CB11" w14:textId="4FE914F3" w:rsidR="000606BE" w:rsidRPr="00E8605E" w:rsidRDefault="000606BE" w:rsidP="00E8605E">
            <w:pPr>
              <w:tabs>
                <w:tab w:val="num" w:pos="1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</w:tr>
      <w:tr w:rsidR="00E55191" w:rsidRPr="00E8605E" w14:paraId="5C98C879" w14:textId="77777777" w:rsidTr="00E8605E">
        <w:trPr>
          <w:trHeight w:val="764"/>
        </w:trPr>
        <w:tc>
          <w:tcPr>
            <w:tcW w:w="9175" w:type="dxa"/>
            <w:gridSpan w:val="5"/>
          </w:tcPr>
          <w:p w14:paraId="7D3FE636" w14:textId="503D1A50" w:rsidR="00E55191" w:rsidRPr="00E8605E" w:rsidRDefault="00E8605E" w:rsidP="000606BE">
            <w:pPr>
              <w:tabs>
                <w:tab w:val="num" w:pos="1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Mailing </w:t>
            </w:r>
            <w:r w:rsidR="00E55191" w:rsidRPr="00E8605E">
              <w:rPr>
                <w:rFonts w:ascii="Times New Roman" w:hAnsi="Times New Roman" w:cs="Times New Roman"/>
                <w:sz w:val="24"/>
                <w:szCs w:val="24"/>
              </w:rPr>
              <w:t>Address:</w:t>
            </w:r>
          </w:p>
          <w:p w14:paraId="2FB98DE2" w14:textId="77777777" w:rsidR="00E55191" w:rsidRPr="00E8605E" w:rsidRDefault="00E55191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3B64DA" w14:textId="77777777" w:rsidR="00E55191" w:rsidRPr="00E8605E" w:rsidRDefault="00E55191" w:rsidP="00196B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605E" w:rsidRPr="00E8605E" w14:paraId="3ECD5817" w14:textId="77777777" w:rsidTr="00710558">
        <w:tc>
          <w:tcPr>
            <w:tcW w:w="9175" w:type="dxa"/>
            <w:gridSpan w:val="5"/>
          </w:tcPr>
          <w:p w14:paraId="6960BA06" w14:textId="3ED251C3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2: Emergency Contact Information</w:t>
            </w:r>
          </w:p>
        </w:tc>
      </w:tr>
      <w:tr w:rsidR="00E8605E" w:rsidRPr="00E8605E" w14:paraId="0A8247FE" w14:textId="77777777" w:rsidTr="00E8605E">
        <w:tc>
          <w:tcPr>
            <w:tcW w:w="4032" w:type="dxa"/>
            <w:gridSpan w:val="3"/>
          </w:tcPr>
          <w:p w14:paraId="77ADF931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Full Name:</w:t>
            </w:r>
          </w:p>
          <w:p w14:paraId="54B79A4D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143" w:type="dxa"/>
            <w:gridSpan w:val="2"/>
          </w:tcPr>
          <w:p w14:paraId="22A762B4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605E" w:rsidRPr="00E8605E" w14:paraId="5488C0FA" w14:textId="77777777" w:rsidTr="00E8605E">
        <w:tc>
          <w:tcPr>
            <w:tcW w:w="4032" w:type="dxa"/>
            <w:gridSpan w:val="3"/>
          </w:tcPr>
          <w:p w14:paraId="66C4B544" w14:textId="50CB7BE9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Relationship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applicant:</w:t>
            </w:r>
          </w:p>
          <w:p w14:paraId="4310A261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143" w:type="dxa"/>
            <w:gridSpan w:val="2"/>
          </w:tcPr>
          <w:p w14:paraId="70324B89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605E" w:rsidRPr="00E8605E" w14:paraId="69F40021" w14:textId="77777777" w:rsidTr="00E8605E">
        <w:tc>
          <w:tcPr>
            <w:tcW w:w="4032" w:type="dxa"/>
            <w:gridSpan w:val="3"/>
          </w:tcPr>
          <w:p w14:paraId="22D080E4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Phone Number:</w:t>
            </w:r>
          </w:p>
          <w:p w14:paraId="1D601A8D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143" w:type="dxa"/>
            <w:gridSpan w:val="2"/>
          </w:tcPr>
          <w:p w14:paraId="0AE76400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605E" w:rsidRPr="00E8605E" w14:paraId="2C1FFD1D" w14:textId="77777777" w:rsidTr="00E8605E">
        <w:tc>
          <w:tcPr>
            <w:tcW w:w="4032" w:type="dxa"/>
            <w:gridSpan w:val="3"/>
          </w:tcPr>
          <w:p w14:paraId="24FE02DC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  <w:p w14:paraId="50B5F1AA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143" w:type="dxa"/>
            <w:gridSpan w:val="2"/>
          </w:tcPr>
          <w:p w14:paraId="6F04F460" w14:textId="77777777" w:rsidR="00E8605E" w:rsidRPr="00E8605E" w:rsidRDefault="00E8605E" w:rsidP="00196B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605E" w:rsidRPr="00E8605E" w14:paraId="59E70CB7" w14:textId="77777777" w:rsidTr="00CC6C24">
        <w:tc>
          <w:tcPr>
            <w:tcW w:w="9175" w:type="dxa"/>
            <w:gridSpan w:val="5"/>
          </w:tcPr>
          <w:p w14:paraId="6C281CD5" w14:textId="10CD1F2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3: Current Mental Health Status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r w:rsidRPr="00E8605E">
              <w:rPr>
                <w:rFonts w:ascii="Segoe UI Symbol" w:hAnsi="Segoe UI Symbol" w:cs="Segoe UI Symbol"/>
                <w:sz w:val="24"/>
                <w:szCs w:val="24"/>
              </w:rPr>
              <w:t>✓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Check all that apply)</w:t>
            </w:r>
          </w:p>
        </w:tc>
      </w:tr>
      <w:tr w:rsidR="00E8605E" w:rsidRPr="00E8605E" w14:paraId="2CBC609E" w14:textId="77777777" w:rsidTr="00E8605E">
        <w:tc>
          <w:tcPr>
            <w:tcW w:w="4032" w:type="dxa"/>
            <w:gridSpan w:val="3"/>
            <w:vMerge w:val="restart"/>
          </w:tcPr>
          <w:p w14:paraId="024BD3CF" w14:textId="11BCCFB3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Have you been diagnosed by a mental health professional (psychiatrist/clinical psychologist) with any mental health condition? </w:t>
            </w:r>
          </w:p>
        </w:tc>
        <w:tc>
          <w:tcPr>
            <w:tcW w:w="373" w:type="dxa"/>
          </w:tcPr>
          <w:p w14:paraId="788A50DF" w14:textId="237F7A68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3F683B9B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s, please specify: </w:t>
            </w:r>
          </w:p>
          <w:p w14:paraId="1CC36E05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2096033" w14:textId="49C6B49D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605E" w:rsidRPr="00E8605E" w14:paraId="27E8D8F5" w14:textId="77777777" w:rsidTr="00E8605E">
        <w:tc>
          <w:tcPr>
            <w:tcW w:w="4032" w:type="dxa"/>
            <w:gridSpan w:val="3"/>
            <w:vMerge/>
          </w:tcPr>
          <w:p w14:paraId="42379628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69884596" w14:textId="265B99F9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2BE26927" w14:textId="60F2EE8B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 </w:t>
            </w:r>
          </w:p>
        </w:tc>
      </w:tr>
      <w:tr w:rsidR="00E8605E" w:rsidRPr="00E8605E" w14:paraId="5EC60645" w14:textId="77777777" w:rsidTr="00E8605E">
        <w:tc>
          <w:tcPr>
            <w:tcW w:w="4032" w:type="dxa"/>
            <w:gridSpan w:val="3"/>
            <w:vMerge w:val="restart"/>
          </w:tcPr>
          <w:p w14:paraId="6F2DABD5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Are you currently experiencing any mental health symptoms?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E307211" w14:textId="1645324C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73" w:type="dxa"/>
          </w:tcPr>
          <w:p w14:paraId="7394A407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2865A70B" w14:textId="2539F1BA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as below:</w:t>
            </w:r>
          </w:p>
        </w:tc>
      </w:tr>
      <w:tr w:rsidR="00E8605E" w:rsidRPr="00E8605E" w14:paraId="1431830E" w14:textId="77777777" w:rsidTr="00E8605E">
        <w:tc>
          <w:tcPr>
            <w:tcW w:w="4032" w:type="dxa"/>
            <w:gridSpan w:val="3"/>
            <w:vMerge/>
          </w:tcPr>
          <w:p w14:paraId="3A3CAC50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44AB4ACF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A61C78E" w14:textId="7523D957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Anxiety</w:t>
            </w:r>
          </w:p>
        </w:tc>
      </w:tr>
      <w:tr w:rsidR="00E8605E" w:rsidRPr="00E8605E" w14:paraId="49E9A2C0" w14:textId="77777777" w:rsidTr="00E8605E">
        <w:tc>
          <w:tcPr>
            <w:tcW w:w="4032" w:type="dxa"/>
            <w:gridSpan w:val="3"/>
            <w:vMerge/>
          </w:tcPr>
          <w:p w14:paraId="3288D039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45A8D66D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936E484" w14:textId="43CA69D0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Depression</w:t>
            </w:r>
          </w:p>
        </w:tc>
      </w:tr>
      <w:tr w:rsidR="00E8605E" w:rsidRPr="00E8605E" w14:paraId="77D7E535" w14:textId="77777777" w:rsidTr="00E8605E">
        <w:tc>
          <w:tcPr>
            <w:tcW w:w="4032" w:type="dxa"/>
            <w:gridSpan w:val="3"/>
            <w:vMerge/>
          </w:tcPr>
          <w:p w14:paraId="45CDABB0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7E405973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05B47ACE" w14:textId="4D7FD48E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Panic Attacks</w:t>
            </w:r>
          </w:p>
        </w:tc>
      </w:tr>
      <w:tr w:rsidR="00E8605E" w:rsidRPr="00E8605E" w14:paraId="0157B85B" w14:textId="77777777" w:rsidTr="00E8605E">
        <w:tc>
          <w:tcPr>
            <w:tcW w:w="4032" w:type="dxa"/>
            <w:gridSpan w:val="3"/>
            <w:vMerge/>
          </w:tcPr>
          <w:p w14:paraId="032C4F82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55F2EC91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636A5550" w14:textId="3C0A3370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Difficulty Concentrating</w:t>
            </w:r>
          </w:p>
        </w:tc>
      </w:tr>
      <w:tr w:rsidR="00E8605E" w:rsidRPr="00E8605E" w14:paraId="71AA78C2" w14:textId="77777777" w:rsidTr="00E8605E">
        <w:tc>
          <w:tcPr>
            <w:tcW w:w="4032" w:type="dxa"/>
            <w:gridSpan w:val="3"/>
            <w:vMerge/>
          </w:tcPr>
          <w:p w14:paraId="40F30671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464AECB3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43676C17" w14:textId="292ED526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Mood Swings</w:t>
            </w:r>
          </w:p>
        </w:tc>
      </w:tr>
      <w:tr w:rsidR="00E8605E" w:rsidRPr="00E8605E" w14:paraId="72D550D3" w14:textId="77777777" w:rsidTr="00E8605E">
        <w:tc>
          <w:tcPr>
            <w:tcW w:w="4032" w:type="dxa"/>
            <w:gridSpan w:val="3"/>
            <w:vMerge/>
          </w:tcPr>
          <w:p w14:paraId="5FFD3439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0FC949E6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3824B234" w14:textId="6E642015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Irritability</w:t>
            </w:r>
          </w:p>
        </w:tc>
      </w:tr>
      <w:tr w:rsidR="00E8605E" w:rsidRPr="00E8605E" w14:paraId="39ABEEFA" w14:textId="77777777" w:rsidTr="00E8605E">
        <w:tc>
          <w:tcPr>
            <w:tcW w:w="4032" w:type="dxa"/>
            <w:gridSpan w:val="3"/>
            <w:vMerge/>
          </w:tcPr>
          <w:p w14:paraId="062E146E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30D267AD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12E015AB" w14:textId="122FC203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Sleep Disturbances</w:t>
            </w:r>
          </w:p>
        </w:tc>
      </w:tr>
      <w:tr w:rsidR="00E8605E" w:rsidRPr="00E8605E" w14:paraId="756ECBDF" w14:textId="77777777" w:rsidTr="00E8605E">
        <w:tc>
          <w:tcPr>
            <w:tcW w:w="4032" w:type="dxa"/>
            <w:gridSpan w:val="3"/>
            <w:vMerge/>
          </w:tcPr>
          <w:p w14:paraId="2BA175EF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6C3628AA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4C2EF9A" w14:textId="5EBE81A1" w:rsidR="00E8605E" w:rsidRPr="00E8605E" w:rsidRDefault="00E8605E" w:rsidP="00E8605E">
            <w:pPr>
              <w:pStyle w:val="ListParagraph"/>
              <w:numPr>
                <w:ilvl w:val="0"/>
                <w:numId w:val="7"/>
              </w:numPr>
              <w:ind w:left="340" w:hanging="27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Other (please specify):</w:t>
            </w:r>
          </w:p>
        </w:tc>
      </w:tr>
      <w:tr w:rsidR="00E8605E" w:rsidRPr="00E8605E" w14:paraId="678F0092" w14:textId="77777777" w:rsidTr="00E8605E">
        <w:tc>
          <w:tcPr>
            <w:tcW w:w="4032" w:type="dxa"/>
            <w:gridSpan w:val="3"/>
            <w:vMerge/>
          </w:tcPr>
          <w:p w14:paraId="2B7FCE80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6121E0CF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6BBA5D02" w14:textId="7E4CEB91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 </w:t>
            </w:r>
          </w:p>
        </w:tc>
      </w:tr>
      <w:tr w:rsidR="00E8605E" w:rsidRPr="00E8605E" w14:paraId="6DA7E01A" w14:textId="77777777" w:rsidTr="00D21DC5">
        <w:tc>
          <w:tcPr>
            <w:tcW w:w="9175" w:type="dxa"/>
            <w:gridSpan w:val="5"/>
          </w:tcPr>
          <w:p w14:paraId="5FD0F084" w14:textId="05313625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ction 4: 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rrent Treatment and Medication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r w:rsidRPr="00E8605E">
              <w:rPr>
                <w:rFonts w:ascii="Segoe UI Symbol" w:hAnsi="Segoe UI Symbol" w:cs="Segoe UI Symbol"/>
                <w:sz w:val="24"/>
                <w:szCs w:val="24"/>
              </w:rPr>
              <w:t>✓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Check all that apply)</w:t>
            </w:r>
          </w:p>
        </w:tc>
      </w:tr>
      <w:tr w:rsidR="00E8605E" w:rsidRPr="00E8605E" w14:paraId="0BD8CBCF" w14:textId="77777777" w:rsidTr="00E8605E">
        <w:tc>
          <w:tcPr>
            <w:tcW w:w="4032" w:type="dxa"/>
            <w:gridSpan w:val="3"/>
            <w:vMerge w:val="restart"/>
          </w:tcPr>
          <w:p w14:paraId="566525DE" w14:textId="4563D10F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Are you currently receiving treatment for any mental health condition? </w:t>
            </w:r>
          </w:p>
        </w:tc>
        <w:tc>
          <w:tcPr>
            <w:tcW w:w="373" w:type="dxa"/>
          </w:tcPr>
          <w:p w14:paraId="016A9470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AE280C7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If yes, please specify the type of treatment (e.g., therapy, counselling, medication, etc.):</w:t>
            </w:r>
          </w:p>
          <w:p w14:paraId="0294F57F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CD378B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605E" w:rsidRPr="00E8605E" w14:paraId="4D7EADDB" w14:textId="77777777" w:rsidTr="00E8605E">
        <w:tc>
          <w:tcPr>
            <w:tcW w:w="4032" w:type="dxa"/>
            <w:gridSpan w:val="3"/>
            <w:vMerge/>
          </w:tcPr>
          <w:p w14:paraId="4D7EA302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0E405075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131ADC83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If you are currently taking any medication, please list the medications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77B853E5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B4BFB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605E" w:rsidRPr="00E8605E" w14:paraId="21E2D69D" w14:textId="77777777" w:rsidTr="00E8605E">
        <w:tc>
          <w:tcPr>
            <w:tcW w:w="4032" w:type="dxa"/>
            <w:gridSpan w:val="3"/>
            <w:vMerge/>
          </w:tcPr>
          <w:p w14:paraId="37D8A105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0CA61DA1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5BCB50AD" w14:textId="20439750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No, I am not receiving any treatment for any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mental health condition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E8605E" w:rsidRPr="00E8605E" w14:paraId="27148ED7" w14:textId="77777777" w:rsidTr="00EB5E3F">
        <w:tc>
          <w:tcPr>
            <w:tcW w:w="9175" w:type="dxa"/>
            <w:gridSpan w:val="5"/>
          </w:tcPr>
          <w:p w14:paraId="3D314AEF" w14:textId="74C8E86B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ction 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 Substance Us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r w:rsidRPr="00E8605E">
              <w:rPr>
                <w:rFonts w:ascii="Segoe UI Symbol" w:hAnsi="Segoe UI Symbol" w:cs="Segoe UI Symbol"/>
                <w:sz w:val="24"/>
                <w:szCs w:val="24"/>
              </w:rPr>
              <w:t>✓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Check that app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es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05E" w:rsidRPr="00E8605E" w14:paraId="67617E36" w14:textId="77777777" w:rsidTr="00E8605E">
        <w:tc>
          <w:tcPr>
            <w:tcW w:w="4032" w:type="dxa"/>
            <w:gridSpan w:val="3"/>
            <w:vMerge w:val="restart"/>
          </w:tcPr>
          <w:p w14:paraId="672BF143" w14:textId="7D65B7CF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Do you have a current or past history of complicated use of alcohol, drugs, or other substances? </w:t>
            </w:r>
          </w:p>
        </w:tc>
        <w:tc>
          <w:tcPr>
            <w:tcW w:w="373" w:type="dxa"/>
          </w:tcPr>
          <w:p w14:paraId="1BD37A9F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45D95E63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If yes, please specify the type and frequency:</w:t>
            </w:r>
          </w:p>
          <w:p w14:paraId="1B13F317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605E" w:rsidRPr="00E8605E" w14:paraId="0730E84C" w14:textId="77777777" w:rsidTr="00E8605E">
        <w:tc>
          <w:tcPr>
            <w:tcW w:w="4032" w:type="dxa"/>
            <w:gridSpan w:val="3"/>
            <w:vMerge/>
          </w:tcPr>
          <w:p w14:paraId="533281E6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53AE2567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5ADDB9E2" w14:textId="61EDDDE0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</w:tr>
      <w:tr w:rsidR="00E8605E" w:rsidRPr="00E8605E" w14:paraId="66636FD2" w14:textId="77777777" w:rsidTr="00017F6B">
        <w:tc>
          <w:tcPr>
            <w:tcW w:w="9175" w:type="dxa"/>
            <w:gridSpan w:val="5"/>
          </w:tcPr>
          <w:p w14:paraId="30026181" w14:textId="6C78AD51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6: Support and Coping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r w:rsidRPr="00E8605E">
              <w:rPr>
                <w:rFonts w:ascii="Segoe UI Symbol" w:hAnsi="Segoe UI Symbol" w:cs="Segoe UI Symbol"/>
                <w:sz w:val="24"/>
                <w:szCs w:val="24"/>
              </w:rPr>
              <w:t>✓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 Check that app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es</w:t>
            </w: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05E" w:rsidRPr="00E8605E" w14:paraId="193F89BA" w14:textId="77777777" w:rsidTr="00E8605E">
        <w:tc>
          <w:tcPr>
            <w:tcW w:w="4032" w:type="dxa"/>
            <w:gridSpan w:val="3"/>
            <w:vMerge w:val="restart"/>
          </w:tcPr>
          <w:p w14:paraId="54E2EDF2" w14:textId="5AE64DED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 xml:space="preserve">Do you have a support system (family, friends, etc.) to help you with your mental health? </w:t>
            </w:r>
          </w:p>
        </w:tc>
        <w:tc>
          <w:tcPr>
            <w:tcW w:w="373" w:type="dxa"/>
          </w:tcPr>
          <w:p w14:paraId="20CF3AA7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2B57AA23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If yes, please describe:</w:t>
            </w:r>
          </w:p>
          <w:p w14:paraId="4909D50F" w14:textId="15925F1D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605E" w:rsidRPr="00E8605E" w14:paraId="6F1D91C8" w14:textId="77777777" w:rsidTr="00E8605E">
        <w:tc>
          <w:tcPr>
            <w:tcW w:w="4032" w:type="dxa"/>
            <w:gridSpan w:val="3"/>
            <w:vMerge/>
          </w:tcPr>
          <w:p w14:paraId="7B083946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3" w:type="dxa"/>
          </w:tcPr>
          <w:p w14:paraId="058A19FC" w14:textId="77777777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1E138D39" w14:textId="4DD3E79A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No, I do not have any support system around me.</w:t>
            </w:r>
          </w:p>
        </w:tc>
      </w:tr>
      <w:tr w:rsidR="00E8605E" w:rsidRPr="00E8605E" w14:paraId="35FFAE51" w14:textId="77777777" w:rsidTr="00E47C7C">
        <w:tc>
          <w:tcPr>
            <w:tcW w:w="4032" w:type="dxa"/>
            <w:gridSpan w:val="3"/>
          </w:tcPr>
          <w:p w14:paraId="1BF9153E" w14:textId="75AF1994" w:rsidR="00E8605E" w:rsidRPr="00E8605E" w:rsidRDefault="00E8605E" w:rsidP="00E8605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605E">
              <w:rPr>
                <w:rFonts w:ascii="Times New Roman" w:hAnsi="Times New Roman" w:cs="Times New Roman"/>
                <w:sz w:val="24"/>
                <w:szCs w:val="24"/>
              </w:rPr>
              <w:t>What coping mechanisms or strategies do you use to manage stress or mental health challenges?</w:t>
            </w:r>
          </w:p>
        </w:tc>
        <w:tc>
          <w:tcPr>
            <w:tcW w:w="5143" w:type="dxa"/>
            <w:gridSpan w:val="2"/>
          </w:tcPr>
          <w:p w14:paraId="61F22C79" w14:textId="77777777" w:rsid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57BE65" w14:textId="77777777" w:rsid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26332" w14:textId="77777777" w:rsid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35F596" w14:textId="77777777" w:rsid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3504A3" w14:textId="77777777" w:rsidR="00E8605E" w:rsidRPr="00E8605E" w:rsidRDefault="00E8605E" w:rsidP="00E860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8B0C75" w14:textId="77777777" w:rsidR="001510BC" w:rsidRPr="00E8605E" w:rsidRDefault="001510BC" w:rsidP="001510BC">
      <w:pPr>
        <w:rPr>
          <w:rFonts w:ascii="Times New Roman" w:hAnsi="Times New Roman" w:cs="Times New Roman"/>
          <w:sz w:val="24"/>
          <w:szCs w:val="24"/>
        </w:rPr>
      </w:pPr>
    </w:p>
    <w:p w14:paraId="2B0AB61E" w14:textId="14CB11D3" w:rsidR="001510BC" w:rsidRPr="00E8605E" w:rsidRDefault="00196B0B" w:rsidP="00196B0B">
      <w:pPr>
        <w:rPr>
          <w:rFonts w:ascii="Times New Roman" w:hAnsi="Times New Roman" w:cs="Times New Roman"/>
          <w:sz w:val="24"/>
          <w:szCs w:val="24"/>
        </w:rPr>
      </w:pPr>
      <w:r w:rsidRPr="00E8605E">
        <w:rPr>
          <w:rFonts w:ascii="Times New Roman" w:hAnsi="Times New Roman" w:cs="Times New Roman"/>
          <w:b/>
          <w:bCs/>
          <w:sz w:val="24"/>
          <w:szCs w:val="24"/>
        </w:rPr>
        <w:t>Consent and Confidentiality</w:t>
      </w:r>
      <w:r w:rsidRPr="00E8605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F3DE61" w14:textId="551617BE" w:rsidR="00196B0B" w:rsidRPr="00E8605E" w:rsidRDefault="00196B0B" w:rsidP="00196B0B">
      <w:pPr>
        <w:rPr>
          <w:rFonts w:ascii="Times New Roman" w:hAnsi="Times New Roman" w:cs="Times New Roman"/>
          <w:sz w:val="24"/>
          <w:szCs w:val="24"/>
        </w:rPr>
      </w:pPr>
      <w:r w:rsidRPr="00E8605E">
        <w:rPr>
          <w:rFonts w:ascii="Times New Roman" w:hAnsi="Times New Roman" w:cs="Times New Roman"/>
          <w:sz w:val="24"/>
          <w:szCs w:val="24"/>
        </w:rPr>
        <w:t xml:space="preserve">I hereby declare that the information provided in this form is true and accurate to the best of my knowledge. I understand that this information is confidential and will be used solely for </w:t>
      </w:r>
      <w:r w:rsidR="004D3AB5" w:rsidRPr="00E8605E">
        <w:rPr>
          <w:rFonts w:ascii="Times New Roman" w:hAnsi="Times New Roman" w:cs="Times New Roman"/>
          <w:sz w:val="24"/>
          <w:szCs w:val="24"/>
        </w:rPr>
        <w:t>informational purposes of</w:t>
      </w:r>
      <w:r w:rsidRPr="00E8605E">
        <w:rPr>
          <w:rFonts w:ascii="Times New Roman" w:hAnsi="Times New Roman" w:cs="Times New Roman"/>
          <w:sz w:val="24"/>
          <w:szCs w:val="24"/>
        </w:rPr>
        <w:t xml:space="preserve"> my mental health status</w:t>
      </w:r>
      <w:r w:rsidR="00E8605E">
        <w:rPr>
          <w:rFonts w:ascii="Times New Roman" w:hAnsi="Times New Roman" w:cs="Times New Roman"/>
          <w:sz w:val="24"/>
          <w:szCs w:val="24"/>
        </w:rPr>
        <w:t xml:space="preserve"> and to support my learning journey in Sunway University. </w:t>
      </w:r>
    </w:p>
    <w:p w14:paraId="33430099" w14:textId="77777777" w:rsidR="00E8605E" w:rsidRPr="00E8605E" w:rsidRDefault="00E8605E" w:rsidP="00196B0B">
      <w:pPr>
        <w:rPr>
          <w:rFonts w:ascii="Times New Roman" w:hAnsi="Times New Roman" w:cs="Times New Roman"/>
          <w:sz w:val="24"/>
          <w:szCs w:val="24"/>
        </w:rPr>
      </w:pPr>
    </w:p>
    <w:p w14:paraId="1F92EBD1" w14:textId="77777777" w:rsidR="00B15A03" w:rsidRPr="00E8605E" w:rsidRDefault="00196B0B" w:rsidP="00196B0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8605E">
        <w:rPr>
          <w:rFonts w:ascii="Times New Roman" w:hAnsi="Times New Roman" w:cs="Times New Roman"/>
          <w:b/>
          <w:bCs/>
          <w:sz w:val="24"/>
          <w:szCs w:val="24"/>
        </w:rPr>
        <w:t>Signature:</w:t>
      </w:r>
    </w:p>
    <w:p w14:paraId="7B869FD2" w14:textId="2C5FD642" w:rsidR="00E8605E" w:rsidRPr="00E8605E" w:rsidRDefault="00E8605E" w:rsidP="00196B0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8605E">
        <w:rPr>
          <w:rFonts w:ascii="Times New Roman" w:hAnsi="Times New Roman" w:cs="Times New Roman"/>
          <w:b/>
          <w:bCs/>
          <w:sz w:val="24"/>
          <w:szCs w:val="24"/>
        </w:rPr>
        <w:t xml:space="preserve">Name: </w:t>
      </w:r>
    </w:p>
    <w:p w14:paraId="70A719C9" w14:textId="73AB7C43" w:rsidR="00196B0B" w:rsidRPr="00E8605E" w:rsidRDefault="00196B0B" w:rsidP="00196B0B">
      <w:pPr>
        <w:rPr>
          <w:rFonts w:ascii="Times New Roman" w:hAnsi="Times New Roman" w:cs="Times New Roman"/>
          <w:sz w:val="24"/>
          <w:szCs w:val="24"/>
        </w:rPr>
      </w:pPr>
      <w:r w:rsidRPr="00E8605E">
        <w:rPr>
          <w:rFonts w:ascii="Times New Roman" w:hAnsi="Times New Roman" w:cs="Times New Roman"/>
          <w:b/>
          <w:bCs/>
          <w:sz w:val="24"/>
          <w:szCs w:val="24"/>
        </w:rPr>
        <w:t>Date:</w:t>
      </w:r>
    </w:p>
    <w:p w14:paraId="203E95C4" w14:textId="77777777" w:rsidR="00FD0A28" w:rsidRPr="00E8605E" w:rsidRDefault="00FD0A28">
      <w:pPr>
        <w:rPr>
          <w:rFonts w:ascii="Times New Roman" w:hAnsi="Times New Roman" w:cs="Times New Roman"/>
          <w:sz w:val="24"/>
          <w:szCs w:val="24"/>
        </w:rPr>
      </w:pPr>
    </w:p>
    <w:sectPr w:rsidR="00FD0A28" w:rsidRPr="00E860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1C305" w14:textId="77777777" w:rsidR="00E8605E" w:rsidRDefault="00E8605E" w:rsidP="00E8605E">
      <w:pPr>
        <w:spacing w:after="0" w:line="240" w:lineRule="auto"/>
      </w:pPr>
      <w:r>
        <w:separator/>
      </w:r>
    </w:p>
  </w:endnote>
  <w:endnote w:type="continuationSeparator" w:id="0">
    <w:p w14:paraId="37142130" w14:textId="77777777" w:rsidR="00E8605E" w:rsidRDefault="00E8605E" w:rsidP="00E86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A462C" w14:textId="77777777" w:rsidR="00E8605E" w:rsidRDefault="00E860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0B262" w14:textId="1B04AD3E" w:rsidR="00E8605E" w:rsidRPr="00E8605E" w:rsidRDefault="00E8605E">
    <w:pPr>
      <w:pStyle w:val="Footer"/>
      <w:rPr>
        <w:lang w:val="en-US"/>
      </w:rPr>
    </w:pPr>
    <w:r>
      <w:rPr>
        <w:lang w:val="en-US"/>
      </w:rPr>
      <w:t xml:space="preserve">Version 2: 4 April 2025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8355C" w14:textId="77777777" w:rsidR="00E8605E" w:rsidRDefault="00E860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399C6" w14:textId="77777777" w:rsidR="00E8605E" w:rsidRDefault="00E8605E" w:rsidP="00E8605E">
      <w:pPr>
        <w:spacing w:after="0" w:line="240" w:lineRule="auto"/>
      </w:pPr>
      <w:r>
        <w:separator/>
      </w:r>
    </w:p>
  </w:footnote>
  <w:footnote w:type="continuationSeparator" w:id="0">
    <w:p w14:paraId="71B4542E" w14:textId="77777777" w:rsidR="00E8605E" w:rsidRDefault="00E8605E" w:rsidP="00E86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616F2" w14:textId="77777777" w:rsidR="00E8605E" w:rsidRDefault="00E86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70552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713E89B" w14:textId="05E6A943" w:rsidR="00E8605E" w:rsidRDefault="00E8605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E2250B" w14:textId="77777777" w:rsidR="00E8605E" w:rsidRDefault="00E860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5FC" w14:textId="77777777" w:rsidR="00E8605E" w:rsidRDefault="00E860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46033"/>
    <w:multiLevelType w:val="multilevel"/>
    <w:tmpl w:val="8876B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EEB0A0D"/>
    <w:multiLevelType w:val="multilevel"/>
    <w:tmpl w:val="7FFAF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B37DA"/>
    <w:multiLevelType w:val="multilevel"/>
    <w:tmpl w:val="ADF89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A65554"/>
    <w:multiLevelType w:val="multilevel"/>
    <w:tmpl w:val="EC5C3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597B1A"/>
    <w:multiLevelType w:val="multilevel"/>
    <w:tmpl w:val="F41A2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8A7D73"/>
    <w:multiLevelType w:val="hybridMultilevel"/>
    <w:tmpl w:val="1368C96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44D82"/>
    <w:multiLevelType w:val="multilevel"/>
    <w:tmpl w:val="8028E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9844305">
    <w:abstractNumId w:val="0"/>
  </w:num>
  <w:num w:numId="2" w16cid:durableId="196429008">
    <w:abstractNumId w:val="1"/>
  </w:num>
  <w:num w:numId="3" w16cid:durableId="217715646">
    <w:abstractNumId w:val="3"/>
  </w:num>
  <w:num w:numId="4" w16cid:durableId="358548654">
    <w:abstractNumId w:val="2"/>
  </w:num>
  <w:num w:numId="5" w16cid:durableId="1735738094">
    <w:abstractNumId w:val="4"/>
  </w:num>
  <w:num w:numId="6" w16cid:durableId="1715080101">
    <w:abstractNumId w:val="6"/>
  </w:num>
  <w:num w:numId="7" w16cid:durableId="4726039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MDYzNTczsjA0MzNU0lEKTi0uzszPAykwrAUA+j6yxywAAAA="/>
  </w:docVars>
  <w:rsids>
    <w:rsidRoot w:val="0003683E"/>
    <w:rsid w:val="0003683E"/>
    <w:rsid w:val="000606BE"/>
    <w:rsid w:val="000630A9"/>
    <w:rsid w:val="001510BC"/>
    <w:rsid w:val="00196B0B"/>
    <w:rsid w:val="001B15AB"/>
    <w:rsid w:val="001C2F33"/>
    <w:rsid w:val="0020773D"/>
    <w:rsid w:val="00286BCA"/>
    <w:rsid w:val="00294DD1"/>
    <w:rsid w:val="002A048C"/>
    <w:rsid w:val="002B2BF6"/>
    <w:rsid w:val="00323271"/>
    <w:rsid w:val="00323469"/>
    <w:rsid w:val="00391CE8"/>
    <w:rsid w:val="003A5FBA"/>
    <w:rsid w:val="003B00CA"/>
    <w:rsid w:val="003D1199"/>
    <w:rsid w:val="00402A53"/>
    <w:rsid w:val="004427D7"/>
    <w:rsid w:val="004C3467"/>
    <w:rsid w:val="004D3AB5"/>
    <w:rsid w:val="00513075"/>
    <w:rsid w:val="005432F3"/>
    <w:rsid w:val="005C4A63"/>
    <w:rsid w:val="005D5504"/>
    <w:rsid w:val="005F0504"/>
    <w:rsid w:val="007274E2"/>
    <w:rsid w:val="0085616D"/>
    <w:rsid w:val="00884249"/>
    <w:rsid w:val="008855EC"/>
    <w:rsid w:val="008965C1"/>
    <w:rsid w:val="009449D2"/>
    <w:rsid w:val="00A54CE4"/>
    <w:rsid w:val="00B03816"/>
    <w:rsid w:val="00B15A03"/>
    <w:rsid w:val="00B65144"/>
    <w:rsid w:val="00BE49A5"/>
    <w:rsid w:val="00C71FC0"/>
    <w:rsid w:val="00C96733"/>
    <w:rsid w:val="00CB5C82"/>
    <w:rsid w:val="00CF708D"/>
    <w:rsid w:val="00D1102C"/>
    <w:rsid w:val="00D15D71"/>
    <w:rsid w:val="00D965D1"/>
    <w:rsid w:val="00DC4809"/>
    <w:rsid w:val="00E13AD8"/>
    <w:rsid w:val="00E55191"/>
    <w:rsid w:val="00E8605E"/>
    <w:rsid w:val="00F27A79"/>
    <w:rsid w:val="00F56A86"/>
    <w:rsid w:val="00F76D07"/>
    <w:rsid w:val="00FB3EC3"/>
    <w:rsid w:val="00FD0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4D81C1"/>
  <w15:chartTrackingRefBased/>
  <w15:docId w15:val="{9E215E4D-B132-4B8E-AED6-0D597B2E6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68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68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68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68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68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68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68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68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68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68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68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68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68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68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68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68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68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68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68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68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68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68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68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68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68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68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68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68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683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91C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60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5E"/>
  </w:style>
  <w:style w:type="paragraph" w:styleId="Footer">
    <w:name w:val="footer"/>
    <w:basedOn w:val="Normal"/>
    <w:link w:val="FooterChar"/>
    <w:uiPriority w:val="99"/>
    <w:unhideWhenUsed/>
    <w:rsid w:val="00E860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70</Words>
  <Characters>2044</Characters>
  <Application>Microsoft Office Word</Application>
  <DocSecurity>0</DocSecurity>
  <Lines>137</Lines>
  <Paragraphs>51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Erica Woo Jhia Mae</dc:creator>
  <cp:keywords/>
  <dc:description/>
  <cp:lastModifiedBy>OPB</cp:lastModifiedBy>
  <cp:revision>15</cp:revision>
  <cp:lastPrinted>2024-07-31T05:01:00Z</cp:lastPrinted>
  <dcterms:created xsi:type="dcterms:W3CDTF">2024-07-29T08:44:00Z</dcterms:created>
  <dcterms:modified xsi:type="dcterms:W3CDTF">2025-04-04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7c64f4e192948944d053e370d9f05e1c591ac07fe4c4c5d737739ebf38fae3</vt:lpwstr>
  </property>
</Properties>
</file>